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78C8" w:rsidRDefault="00EB78C8" w:rsidP="00EB78C8">
      <w:pPr>
        <w:pStyle w:val="Heading1"/>
      </w:pPr>
      <w:r>
        <w:t>Utilization (x-axis) vs Response time (y-axis) vs (sing</w:t>
      </w:r>
      <w:r>
        <w:t>le and multi-server comparison)</w:t>
      </w:r>
    </w:p>
    <w:p w:rsidR="00EB78C8" w:rsidRDefault="00EB78C8" w:rsidP="00EB78C8">
      <w:pPr>
        <w:pStyle w:val="Heading2"/>
      </w:pPr>
    </w:p>
    <w:p w:rsidR="00EB78C8" w:rsidRPr="00EB78C8" w:rsidRDefault="00EB78C8" w:rsidP="00EB78C8">
      <w:pPr>
        <w:pStyle w:val="Heading2"/>
      </w:pPr>
      <w:r>
        <w:t>M/M/1</w:t>
      </w:r>
    </w:p>
    <w:p w:rsidR="00EB78C8" w:rsidRDefault="00EB78C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  <w:r>
        <w:rPr>
          <w:noProof/>
          <w:lang w:eastAsia="en-Z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179070</wp:posOffset>
                </wp:positionV>
                <wp:extent cx="5419725" cy="2676525"/>
                <wp:effectExtent l="0" t="0" r="9525" b="9525"/>
                <wp:wrapTopAndBottom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9725" cy="2676525"/>
                          <a:chOff x="0" y="0"/>
                          <a:chExt cx="6238875" cy="309435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57150"/>
                            <a:ext cx="3619500" cy="30372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581400" y="0"/>
                            <a:ext cx="2657475" cy="301180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1B0489" id="Group 4" o:spid="_x0000_s1026" style="position:absolute;margin-left:-13.5pt;margin-top:14.1pt;width:426.75pt;height:210.75pt;z-index:251659264;mso-width-relative:margin;mso-height-relative:margin" coordsize="62388,309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571;width:36195;height:303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">
                  <v:imagedata r:id="rId7" o:title=""/>
                  <v:path arrowok="t"/>
                </v:shape>
                <v:shape id="Picture 3" o:spid="_x0000_s1028" type="#_x0000_t75" style="position:absolute;left:35814;width:26574;height:30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">
                  <v:imagedata r:id="rId8" o:title=""/>
                  <v:path arrowok="t"/>
                </v:shape>
                <w10:wrap type="topAndBottom"/>
              </v:group>
            </w:pict>
          </mc:Fallback>
        </mc:AlternateContent>
      </w:r>
    </w:p>
    <w:p w:rsidR="00EB78C8" w:rsidRDefault="00EB78C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</w:p>
    <w:p w:rsidR="00EB78C8" w:rsidRDefault="00EB78C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</w:p>
    <w:p w:rsidR="001D2F98" w:rsidRPr="00EB78C8" w:rsidRDefault="001D2F98" w:rsidP="001D2F98">
      <w:pPr>
        <w:pStyle w:val="Heading2"/>
      </w:pPr>
      <w:r>
        <w:t>M/M/</w:t>
      </w:r>
      <w:r>
        <w:t>s</w:t>
      </w:r>
    </w:p>
    <w:p w:rsidR="00EB78C8" w:rsidRDefault="001D2F9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  <w:r>
        <w:rPr>
          <w:noProof/>
          <w:lang w:eastAsia="en-ZA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705100</wp:posOffset>
            </wp:positionH>
            <wp:positionV relativeFrom="paragraph">
              <wp:posOffset>712470</wp:posOffset>
            </wp:positionV>
            <wp:extent cx="2543175" cy="857250"/>
            <wp:effectExtent l="0" t="0" r="952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ZA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457325</wp:posOffset>
            </wp:positionH>
            <wp:positionV relativeFrom="paragraph">
              <wp:posOffset>702945</wp:posOffset>
            </wp:positionV>
            <wp:extent cx="1152525" cy="790575"/>
            <wp:effectExtent l="0" t="0" r="9525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en-ZA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50495</wp:posOffset>
            </wp:positionV>
            <wp:extent cx="1419225" cy="1773555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B78C8" w:rsidRDefault="00EB78C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</w:p>
    <w:p w:rsidR="00EB78C8" w:rsidRDefault="001D2F98" w:rsidP="00EB78C8">
      <w:pPr>
        <w:autoSpaceDE w:val="0"/>
        <w:autoSpaceDN w:val="0"/>
        <w:adjustRightInd w:val="0"/>
        <w:spacing w:after="0" w:line="240" w:lineRule="auto"/>
        <w:rPr>
          <w:rFonts w:ascii="CMSY10" w:hAnsi="CMSY10" w:cs="CMSY10"/>
          <w:sz w:val="20"/>
          <w:szCs w:val="20"/>
        </w:rPr>
      </w:pPr>
      <w:r>
        <w:rPr>
          <w:noProof/>
          <w:lang w:eastAsia="en-ZA"/>
        </w:rPr>
        <w:drawing>
          <wp:inline distT="0" distB="0" distL="0" distR="0" wp14:anchorId="569C73FC" wp14:editId="264222F8">
            <wp:extent cx="2524125" cy="828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B78C8" w:rsidRDefault="00EB78C8" w:rsidP="00EB78C8">
      <w:pPr>
        <w:pStyle w:val="Heading1"/>
      </w:pPr>
      <w:r>
        <w:t>Number of customers vs Throughput,</w:t>
      </w:r>
    </w:p>
    <w:p w:rsidR="00EB78C8" w:rsidRDefault="00EB78C8" w:rsidP="00EB78C8">
      <w:pPr>
        <w:pStyle w:val="Heading1"/>
      </w:pPr>
      <w:r>
        <w:t>Number of customers vs Response Time, and</w:t>
      </w:r>
    </w:p>
    <w:p w:rsidR="00FC519C" w:rsidRPr="00EB78C8" w:rsidRDefault="00EB78C8" w:rsidP="00EB78C8">
      <w:pPr>
        <w:pStyle w:val="Heading1"/>
      </w:pPr>
      <w:r>
        <w:t>Number of customers vs Utilization.</w:t>
      </w:r>
    </w:p>
    <w:sectPr w:rsidR="00FC519C" w:rsidRPr="00EB78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MSY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bC0MDQzt7QwtjBS0lEKTi0uzszPAykwrAUAPsiXiSwAAAA="/>
  </w:docVars>
  <w:rsids>
    <w:rsidRoot w:val="00EB78C8"/>
    <w:rsid w:val="001D2F98"/>
    <w:rsid w:val="00EB78C8"/>
    <w:rsid w:val="00FC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259359F"/>
  <w15:chartTrackingRefBased/>
  <w15:docId w15:val="{E4AAB20B-EEFC-48B2-B312-CECCBBA6A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8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78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B78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8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B78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B78C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150CFD-4B68-4387-8E8B-651343218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retoria</Company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08-07T11:29:00Z</dcterms:created>
  <dcterms:modified xsi:type="dcterms:W3CDTF">2019-08-07T13:03:00Z</dcterms:modified>
</cp:coreProperties>
</file>